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Munich,</w:t>
      </w:r>
      <w:r>
        <w:t xml:space="preserve"> </w:t>
      </w:r>
      <w:r>
        <w:t xml:space="preserve">Germany)</w:t>
      </w:r>
    </w:p>
    <w:bookmarkStart w:id="20" w:name="X74ea545b7668175236eaa0846d10a0cab304467"/>
    <w:p>
      <w:pPr>
        <w:pStyle w:val="Heading1"/>
      </w:pPr>
      <w:r>
        <w:t xml:space="preserve">Internship Application Letter: Graphic Design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Design Department</w:t>
      </w:r>
      <w:r>
        <w:br/>
      </w:r>
      <w:r>
        <w:rPr>
          <w:bCs/>
          <w:b/>
        </w:rPr>
        <w:t xml:space="preserve">Company:</w:t>
      </w:r>
      <w:r>
        <w:t xml:space="preserve"> </w:t>
      </w:r>
      <w:r>
        <w:t xml:space="preserve">[Company Name]</w:t>
      </w:r>
      <w:r>
        <w:br/>
      </w:r>
      <w:r>
        <w:rPr>
          <w:bCs/>
          <w:b/>
        </w:rPr>
        <w:t xml:space="preserve">Address:</w:t>
      </w:r>
      <w:r>
        <w:t xml:space="preserve"> </w:t>
      </w:r>
      <w:r>
        <w:t xml:space="preserve">[Company Address]</w:t>
      </w:r>
      <w:r>
        <w:br/>
      </w:r>
    </w:p>
    <w:p>
      <w:pPr>
        <w:pStyle w:val="BodyText"/>
      </w:pPr>
      <w:r>
        <w:t xml:space="preserve">Care of:[Hiring Manager Name]</w:t>
      </w:r>
    </w:p>
    <w:p>
      <w:pPr>
        <w:pStyle w:val="BodyText"/>
      </w:pPr>
      <w:r>
        <w:t xml:space="preserve">Dear Ms./Mr. [Last Name],</w:t>
      </w:r>
    </w:p>
    <w:p>
      <w:pPr>
        <w:pStyle w:val="BodyText"/>
      </w:pPr>
      <w:r>
        <w:t xml:space="preserve">I am writing to express my enthusiastic interest in the Graphic Designer Internship position at [Company Name] in Munich, Germany, as advertised on your careers page. With a profound passion for visual storytelling and a meticulous approach to design that aligns with Munich’s vibrant creative ecosystem, I am confident that my skills and dedication make me an ideal candidate for this opportunity. This</w:t>
      </w:r>
      <w:r>
        <w:t xml:space="preserve"> </w:t>
      </w:r>
      <w:r>
        <w:rPr>
          <w:iCs/>
          <w:i/>
        </w:rPr>
        <w:t xml:space="preserve">Internship Application Letter</w:t>
      </w:r>
      <w:r>
        <w:t xml:space="preserve"> </w:t>
      </w:r>
      <w:r>
        <w:t xml:space="preserve">serves as my formal submission to join your esteemed team in the heart of Bavaria, contributing to innovative projects within the dynamic context of</w:t>
      </w:r>
      <w:r>
        <w:t xml:space="preserve"> </w:t>
      </w:r>
      <w:r>
        <w:rPr>
          <w:bCs/>
          <w:b/>
        </w:rPr>
        <w:t xml:space="preserve">Germany Munich</w:t>
      </w:r>
      <w:r>
        <w:t xml:space="preserve">.</w:t>
      </w:r>
    </w:p>
    <w:p>
      <w:pPr>
        <w:pStyle w:val="BodyText"/>
      </w:pPr>
      <w:r>
        <w:t xml:space="preserve">Munich represents far more than a city on a map; it is a global hub where tradition meets innovation, and where design transcends aesthetics to become an integral part of cultural identity. From the sleek minimalism of BMW’s design studios in the city center to the avant-garde installations at MOCO Museum, Munich fosters an environment where creativity is both respected and strategically valued. As a Graphic Designer deeply inspired by this ethos, I have dedicated myself to developing a skill set that honors precision—a hallmark of German craftsmanship—while embracing digital dynamism. My academic background in Visual Communication at [Your University], coupled with hands-on projects that mirror real-world demands, has prepared me to thrive in Munich’s competitive yet collaborative design landscape.</w:t>
      </w:r>
    </w:p>
    <w:p>
      <w:pPr>
        <w:pStyle w:val="BodyText"/>
      </w:pPr>
      <w:r>
        <w:t xml:space="preserve">In my undergraduate studies, I specialized in brand identity systems and user-centric digital interfaces, consistently earning accolades for projects that balanced aesthetic appeal with functional excellence. For instance, I designed a rebranding campaign for a local Munich-based sustainable fashion collective, focusing on eco-conscious typography and earth-toned palettes that resonated with Bavarian values of sustainability and heritage. This project required rigorous research into German consumer behavior and adherence to strict brand guidelines—skills directly transferable to working with established</w:t>
      </w:r>
      <w:r>
        <w:t xml:space="preserve"> </w:t>
      </w:r>
      <w:r>
        <w:rPr>
          <w:bCs/>
          <w:b/>
        </w:rPr>
        <w:t xml:space="preserve">Germany Munich</w:t>
      </w:r>
      <w:r>
        <w:t xml:space="preserve"> </w:t>
      </w:r>
      <w:r>
        <w:t xml:space="preserve">enterprises such as Siemens, BMW Group, or renowned design studios like SCHÖNWERK. I am proficient in Adobe Creative Suite (Photoshop, Illustrator, InDesign), Figma for prototyping, and Canva for rapid social media asset creation—tools indispensable in any modern</w:t>
      </w:r>
      <w:r>
        <w:t xml:space="preserve"> </w:t>
      </w:r>
      <w:r>
        <w:rPr>
          <w:iCs/>
          <w:i/>
        </w:rPr>
        <w:t xml:space="preserve">Graphic Designer</w:t>
      </w:r>
      <w:r>
        <w:t xml:space="preserve">’s toolkit within the German market.</w:t>
      </w:r>
    </w:p>
    <w:p>
      <w:pPr>
        <w:pStyle w:val="BodyText"/>
      </w:pPr>
      <w:r>
        <w:t xml:space="preserve">What sets me apart is my understanding that exceptional design in</w:t>
      </w:r>
      <w:r>
        <w:t xml:space="preserve"> </w:t>
      </w:r>
      <w:r>
        <w:rPr>
          <w:bCs/>
          <w:b/>
        </w:rPr>
        <w:t xml:space="preserve">Germany Munich</w:t>
      </w:r>
      <w:r>
        <w:t xml:space="preserve"> </w:t>
      </w:r>
      <w:r>
        <w:t xml:space="preserve">demands more than technical skill. It requires cultural fluency and an appreciation for the region’s unique blend of historical depth and forward-thinking innovation. I have immersed myself in Munich’s creative community through events like the annual “Design Days München” at Pinakothek der Moderne, where I engaged with local designers discussing Bauhaus principles applied to contemporary digital media. This exposure reinforced my belief that design in Germany is deeply rooted in purpose—whether enhancing user experience for a SaaS platform or crafting a museum exhibit that tells Bavarian history through modern visuals. I am eager to contribute this perspective while learning from your team’s expertise during this</w:t>
      </w:r>
      <w:r>
        <w:t xml:space="preserve"> </w:t>
      </w:r>
      <w:r>
        <w:rPr>
          <w:iCs/>
          <w:i/>
        </w:rPr>
        <w:t xml:space="preserve">Internship Application Letter</w:t>
      </w:r>
      <w:r>
        <w:t xml:space="preserve">-solicited opportunity.</w:t>
      </w:r>
    </w:p>
    <w:p>
      <w:pPr>
        <w:pStyle w:val="BodyText"/>
      </w:pPr>
      <w:r>
        <w:t xml:space="preserve">My commitment to professional growth aligns seamlessly with the structured mentorship culture prevalent in German internships. I thrive in environments that emphasize methodical workflows and collaborative problem-solving—qualities I observed firsthand during my volunteer work with Munich-based non-profit Kulturvereinigung, where I created multilingual promotional materials for community events. There, I mastered the art of translating complex concepts into accessible visuals while adhering to strict deadlines and quality standards; a skill set vital for any</w:t>
      </w:r>
      <w:r>
        <w:t xml:space="preserve"> </w:t>
      </w:r>
      <w:r>
        <w:rPr>
          <w:bCs/>
          <w:b/>
        </w:rPr>
        <w:t xml:space="preserve">Graphic Designer</w:t>
      </w:r>
      <w:r>
        <w:t xml:space="preserve"> </w:t>
      </w:r>
      <w:r>
        <w:t xml:space="preserve">working in Germany’s detail-oriented corporate sector. I understand that German employers prioritize reliability, precision, and clear communication—traits I actively cultivate through my meticulous portfolio documentation and proactive feedback-seeking.</w:t>
      </w:r>
    </w:p>
    <w:p>
      <w:pPr>
        <w:pStyle w:val="BodyText"/>
      </w:pPr>
      <w:r>
        <w:t xml:space="preserve">Furthermore, my language skills position me to immediately integrate into your team. I possess fluent English (C1) and advanced German (B2), with ongoing study to reach C1 proficiency within six months. This allows me to engage confidently with clients, colleagues, and Munich’s diverse creative community—ensuring seamless collaboration without linguistic barriers. I am also fully prepared for the cultural nuances of working in</w:t>
      </w:r>
      <w:r>
        <w:t xml:space="preserve"> </w:t>
      </w:r>
      <w:r>
        <w:rPr>
          <w:bCs/>
          <w:b/>
        </w:rPr>
        <w:t xml:space="preserve">Germany Munich</w:t>
      </w:r>
      <w:r>
        <w:t xml:space="preserve">, from punctuality in meetings to the importance of formal communication protocols. I have researched your company’s recent work on [mention specific project or brand if possible], and I am particularly impressed by how you [specific praise, e.g., "elevate sustainability through visual storytelling for international clients"]. My vision for contributing to such meaningful projects is a natural extension of my own design philosophy.</w:t>
      </w:r>
    </w:p>
    <w:p>
      <w:pPr>
        <w:pStyle w:val="BodyText"/>
      </w:pPr>
      <w:r>
        <w:t xml:space="preserve">As an aspiring</w:t>
      </w:r>
      <w:r>
        <w:t xml:space="preserve"> </w:t>
      </w:r>
      <w:r>
        <w:rPr>
          <w:iCs/>
          <w:i/>
        </w:rPr>
        <w:t xml:space="preserve">Graphic Designer</w:t>
      </w:r>
      <w:r>
        <w:t xml:space="preserve">, I seek an internship that offers not just technical training but cultural immersion in one of Europe’s most influential creative centers. Munich’s synergy between historic architecture, technological innovation, and artistic tradition presents the perfect environment to grow my expertise. This internship at [Company Name] would be instrumental in bridging my academic achievements with professional practice while allowing me to give back to a city that nurtures creativity as passionately as I do. I am eager to bring my dedication to detail, adaptability in fast-paced settings, and genuine enthusiasm for Munich’s design legacy to your team.</w:t>
      </w:r>
    </w:p>
    <w:p>
      <w:pPr>
        <w:pStyle w:val="BodyText"/>
      </w:pPr>
      <w:r>
        <w:t xml:space="preserve">I have attached my portfolio showcasing 15+ projects—from print campaigns for Berlin-based startups to interactive web assets for Munich cultural festivals—and a detailed CV for your review. I welcome the opportunity to discuss how my proactive approach and alignment with German design standards can benefit [Company Name] during an interview at your earliest convenience. Thank you for considering my application as part of this</w:t>
      </w:r>
      <w:r>
        <w:t xml:space="preserve"> </w:t>
      </w:r>
      <w:r>
        <w:rPr>
          <w:iCs/>
          <w:i/>
        </w:rPr>
        <w:t xml:space="preserve">Internship Application Letter</w:t>
      </w:r>
      <w:r>
        <w:t xml:space="preserve"> </w:t>
      </w:r>
      <w:r>
        <w:t xml:space="preserve">process.</w:t>
      </w:r>
    </w:p>
    <w:p>
      <w:pPr>
        <w:pStyle w:val="BodyText"/>
      </w:pPr>
      <w:r>
        <w:t xml:space="preserve">Sincerely,</w:t>
      </w:r>
    </w:p>
    <w:p>
      <w:pPr>
        <w:pStyle w:val="BodyText"/>
      </w:pPr>
      <w:r>
        <w:t xml:space="preserve">[Your Full Name]</w:t>
      </w:r>
      <w:r>
        <w:br/>
      </w:r>
      <w:r>
        <w:t xml:space="preserve">[Phone Number]</w:t>
      </w:r>
      <w:r>
        <w:br/>
      </w:r>
      <w:r>
        <w:t xml:space="preserve">[Email Address]</w:t>
      </w:r>
      <w:r>
        <w:br/>
      </w:r>
      <w:r>
        <w:t xml:space="preserve">[LinkedIn URL (Optional)]</w:t>
      </w:r>
      <w:r>
        <w:br/>
      </w:r>
      <w:r>
        <w:t xml:space="preserve">Portfolio: [Link to Online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Munich, Germany)</dc:title>
  <dc:creator/>
  <dc:language>en</dc:language>
  <cp:keywords/>
  <dcterms:created xsi:type="dcterms:W3CDTF">2026-05-02T19:43:43Z</dcterms:created>
  <dcterms:modified xsi:type="dcterms:W3CDTF">2026-05-02T19:43:43Z</dcterms:modified>
</cp:coreProperties>
</file>

<file path=docProps/custom.xml><?xml version="1.0" encoding="utf-8"?>
<Properties xmlns="http://schemas.openxmlformats.org/officeDocument/2006/custom-properties" xmlns:vt="http://schemas.openxmlformats.org/officeDocument/2006/docPropsVTypes"/>
</file>